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FECE54" w14:textId="77777777" w:rsidR="00F3688A" w:rsidRDefault="00BE6B2A" w:rsidP="00F3688A">
      <w:r w:rsidRPr="00F3688A">
        <w:t xml:space="preserve"> </w:t>
      </w:r>
    </w:p>
    <w:p w14:paraId="1CF6FECF" w14:textId="7A2D312B" w:rsidR="00F3688A" w:rsidRPr="00F3688A" w:rsidRDefault="00F3688A" w:rsidP="00F3688A">
      <w:pPr>
        <w:jc w:val="center"/>
        <w:rPr>
          <w:sz w:val="28"/>
          <w:szCs w:val="28"/>
        </w:rPr>
      </w:pPr>
      <w:r w:rsidRPr="00F3688A">
        <w:rPr>
          <w:sz w:val="28"/>
          <w:szCs w:val="28"/>
        </w:rPr>
        <w:t>CADASTRO DE PARTICIPANTE EXTERNO</w:t>
      </w:r>
      <w:r w:rsidR="00F87617">
        <w:rPr>
          <w:sz w:val="28"/>
          <w:szCs w:val="28"/>
        </w:rPr>
        <w:t>*</w:t>
      </w:r>
    </w:p>
    <w:p w14:paraId="2E2916E6" w14:textId="5E9BEED0" w:rsidR="00F3688A" w:rsidRPr="00F3688A" w:rsidRDefault="00F3688A" w:rsidP="00F3688A">
      <w:pPr>
        <w:rPr>
          <w:b/>
          <w:bCs/>
          <w:i/>
          <w:iCs/>
          <w:sz w:val="24"/>
          <w:szCs w:val="24"/>
        </w:rPr>
      </w:pPr>
      <w:r w:rsidRPr="00F3688A">
        <w:rPr>
          <w:b/>
          <w:bCs/>
          <w:i/>
          <w:iCs/>
          <w:sz w:val="24"/>
          <w:szCs w:val="24"/>
        </w:rPr>
        <w:t>Dados Pessoais</w:t>
      </w:r>
    </w:p>
    <w:p w14:paraId="03473ECA" w14:textId="1169C9B0" w:rsidR="00F3688A" w:rsidRPr="00F3688A" w:rsidRDefault="00F3688A" w:rsidP="00F3688A">
      <w:r w:rsidRPr="00F3688A">
        <w:t>Nome</w:t>
      </w:r>
      <w:r>
        <w:t xml:space="preserve"> completo</w:t>
      </w:r>
      <w:r w:rsidRPr="00F3688A">
        <w:t>:</w:t>
      </w:r>
      <w:r w:rsidR="00F87617">
        <w:t xml:space="preserve"> ___________________________</w:t>
      </w:r>
    </w:p>
    <w:p w14:paraId="5E2EB40E" w14:textId="226B0FB9" w:rsidR="00F3688A" w:rsidRPr="00F3688A" w:rsidRDefault="00F3688A" w:rsidP="00F3688A">
      <w:r w:rsidRPr="00F3688A">
        <w:t>CPF:</w:t>
      </w:r>
      <w:r>
        <w:t xml:space="preserve"> </w:t>
      </w:r>
      <w:r w:rsidR="00F87617">
        <w:t>_____________________________________</w:t>
      </w:r>
    </w:p>
    <w:p w14:paraId="57298170" w14:textId="77E30593" w:rsidR="00F3688A" w:rsidRPr="00F3688A" w:rsidRDefault="00F3688A" w:rsidP="00F3688A">
      <w:r w:rsidRPr="00F3688A">
        <w:t xml:space="preserve">RG: ___________________ / </w:t>
      </w:r>
      <w:proofErr w:type="spellStart"/>
      <w:r w:rsidRPr="00F3688A">
        <w:t>Orgão</w:t>
      </w:r>
      <w:proofErr w:type="spellEnd"/>
      <w:r w:rsidRPr="00F3688A">
        <w:t xml:space="preserve"> Emissor (RG)</w:t>
      </w:r>
    </w:p>
    <w:p w14:paraId="3F02D77F" w14:textId="60B16B2F" w:rsidR="00925A26" w:rsidRDefault="00925A26" w:rsidP="00F3688A">
      <w:r>
        <w:t>Passaporte (se estrangeiro)</w:t>
      </w:r>
      <w:r w:rsidR="0056309E">
        <w:t>:_________________</w:t>
      </w:r>
    </w:p>
    <w:p w14:paraId="4302190B" w14:textId="56E1BE97" w:rsidR="00F3688A" w:rsidRPr="00F3688A" w:rsidRDefault="00F3688A" w:rsidP="00F3688A">
      <w:bookmarkStart w:id="0" w:name="_GoBack"/>
      <w:bookmarkEnd w:id="0"/>
      <w:r w:rsidRPr="00F3688A">
        <w:t>E-mail:</w:t>
      </w:r>
      <w:r w:rsidR="0056309E">
        <w:t xml:space="preserve"> ___________________</w:t>
      </w:r>
    </w:p>
    <w:p w14:paraId="71140B7A" w14:textId="6A26DBBE" w:rsidR="00F3688A" w:rsidRPr="00F3688A" w:rsidRDefault="00F3688A" w:rsidP="00F3688A">
      <w:r w:rsidRPr="00F3688A">
        <w:t>Telefone: (___) ____________</w:t>
      </w:r>
    </w:p>
    <w:p w14:paraId="6FC8EF32" w14:textId="0A8D55F1" w:rsidR="00F3688A" w:rsidRDefault="00F3688A" w:rsidP="00F3688A"/>
    <w:p w14:paraId="6B26ACEE" w14:textId="5F8571A1" w:rsidR="00F3688A" w:rsidRPr="00F3688A" w:rsidRDefault="00F3688A" w:rsidP="00F3688A">
      <w:pPr>
        <w:rPr>
          <w:b/>
          <w:bCs/>
          <w:i/>
          <w:iCs/>
          <w:sz w:val="24"/>
          <w:szCs w:val="24"/>
        </w:rPr>
      </w:pPr>
      <w:r w:rsidRPr="00F3688A">
        <w:rPr>
          <w:b/>
          <w:bCs/>
          <w:i/>
          <w:iCs/>
          <w:sz w:val="24"/>
          <w:szCs w:val="24"/>
        </w:rPr>
        <w:t xml:space="preserve">Formação </w:t>
      </w:r>
    </w:p>
    <w:p w14:paraId="1D652500" w14:textId="485486C8" w:rsidR="00F3688A" w:rsidRDefault="00F3688A" w:rsidP="00F3688A">
      <w:r>
        <w:t>Instituição de Doutorado:</w:t>
      </w:r>
      <w:r w:rsidR="0056309E">
        <w:t>_____________________________</w:t>
      </w:r>
    </w:p>
    <w:p w14:paraId="6DC37900" w14:textId="4D479AAA" w:rsidR="0056309E" w:rsidRDefault="0056309E" w:rsidP="00F3688A">
      <w:r>
        <w:t>Programa de Pós-Graduação: __________________________</w:t>
      </w:r>
    </w:p>
    <w:p w14:paraId="6D981043" w14:textId="7205171C" w:rsidR="00F3688A" w:rsidRDefault="00F3688A" w:rsidP="00F3688A">
      <w:r>
        <w:t>País:</w:t>
      </w:r>
      <w:r w:rsidR="0056309E">
        <w:t xml:space="preserve"> ______________________________________________</w:t>
      </w:r>
    </w:p>
    <w:p w14:paraId="04F3AE56" w14:textId="2AE16FAF" w:rsidR="00F3688A" w:rsidRDefault="00F3688A" w:rsidP="00F3688A">
      <w:r>
        <w:t>Ano do Doutorado:</w:t>
      </w:r>
      <w:r w:rsidR="0056309E">
        <w:t xml:space="preserve"> _______________</w:t>
      </w:r>
    </w:p>
    <w:p w14:paraId="430F146F" w14:textId="3EDA9B47" w:rsidR="00F3688A" w:rsidRDefault="00F3688A" w:rsidP="00F3688A">
      <w:r>
        <w:t>Instituição</w:t>
      </w:r>
      <w:r w:rsidR="0056309E">
        <w:t>, País</w:t>
      </w:r>
      <w:r>
        <w:t xml:space="preserve"> e Ano de Pós-Doutorado (se for o caso):</w:t>
      </w:r>
      <w:r w:rsidR="0056309E">
        <w:t>________</w:t>
      </w:r>
      <w:proofErr w:type="gramStart"/>
      <w:r w:rsidR="0056309E">
        <w:t>_</w:t>
      </w:r>
      <w:r w:rsidR="007D68B2">
        <w:t>,</w:t>
      </w:r>
      <w:r w:rsidR="0056309E">
        <w:t>_</w:t>
      </w:r>
      <w:proofErr w:type="gramEnd"/>
      <w:r w:rsidR="0056309E">
        <w:t>________,___________</w:t>
      </w:r>
    </w:p>
    <w:p w14:paraId="76B66A6D" w14:textId="77777777" w:rsidR="00F3688A" w:rsidRDefault="00F3688A" w:rsidP="00F3688A"/>
    <w:p w14:paraId="4E91463C" w14:textId="71CC58A8" w:rsidR="00F3688A" w:rsidRPr="00F3688A" w:rsidRDefault="00F3688A" w:rsidP="00F3688A">
      <w:pPr>
        <w:rPr>
          <w:b/>
          <w:bCs/>
          <w:i/>
          <w:iCs/>
          <w:sz w:val="24"/>
          <w:szCs w:val="24"/>
        </w:rPr>
      </w:pPr>
      <w:r w:rsidRPr="00F3688A">
        <w:rPr>
          <w:b/>
          <w:bCs/>
          <w:i/>
          <w:iCs/>
          <w:sz w:val="24"/>
          <w:szCs w:val="24"/>
        </w:rPr>
        <w:t>Atuação e Vinculação Profissional</w:t>
      </w:r>
    </w:p>
    <w:p w14:paraId="0AA7B1DF" w14:textId="38509C0F" w:rsidR="00F3688A" w:rsidRDefault="00F3688A" w:rsidP="00F3688A">
      <w:r>
        <w:t xml:space="preserve">Instituição: </w:t>
      </w:r>
      <w:r w:rsidR="0056309E">
        <w:t>____________________________</w:t>
      </w:r>
    </w:p>
    <w:p w14:paraId="539583F6" w14:textId="1AFD4AD7" w:rsidR="00F3688A" w:rsidRDefault="00F3688A" w:rsidP="00F3688A">
      <w:r>
        <w:t>País:</w:t>
      </w:r>
      <w:r w:rsidR="0056309E">
        <w:t xml:space="preserve"> ______________________</w:t>
      </w:r>
      <w:r w:rsidR="007D68B2">
        <w:t>___________</w:t>
      </w:r>
    </w:p>
    <w:p w14:paraId="6994651D" w14:textId="60138DAC" w:rsidR="00F3688A" w:rsidRDefault="00F3688A" w:rsidP="00F3688A">
      <w:r>
        <w:t>Atuação</w:t>
      </w:r>
      <w:r w:rsidR="00925A26">
        <w:t>:</w:t>
      </w:r>
      <w:r>
        <w:t xml:space="preserve"> como Docente </w:t>
      </w:r>
      <w:proofErr w:type="gramStart"/>
      <w:r>
        <w:t xml:space="preserve">(  </w:t>
      </w:r>
      <w:proofErr w:type="gramEnd"/>
      <w:r>
        <w:t xml:space="preserve">    )  Pesquisador (      ) </w:t>
      </w:r>
      <w:proofErr w:type="spellStart"/>
      <w:r>
        <w:t>Pós-Doutorando</w:t>
      </w:r>
      <w:proofErr w:type="spellEnd"/>
      <w:r>
        <w:t xml:space="preserve"> (      )</w:t>
      </w:r>
      <w:r>
        <w:br/>
      </w:r>
    </w:p>
    <w:p w14:paraId="692EE948" w14:textId="53736163" w:rsidR="0056309E" w:rsidRDefault="0056309E" w:rsidP="00F3688A">
      <w:r>
        <w:t>______</w:t>
      </w:r>
      <w:r w:rsidR="007D68B2">
        <w:t>__________</w:t>
      </w:r>
    </w:p>
    <w:p w14:paraId="2CCDA06F" w14:textId="0C6C0575" w:rsidR="00F87617" w:rsidRDefault="00F87617" w:rsidP="00F3688A">
      <w:pPr>
        <w:rPr>
          <w:sz w:val="20"/>
          <w:szCs w:val="20"/>
        </w:rPr>
      </w:pPr>
      <w:r w:rsidRPr="0056309E">
        <w:rPr>
          <w:sz w:val="20"/>
          <w:szCs w:val="20"/>
        </w:rPr>
        <w:t xml:space="preserve">* </w:t>
      </w:r>
      <w:r w:rsidR="0056309E" w:rsidRPr="0056309E">
        <w:rPr>
          <w:sz w:val="20"/>
          <w:szCs w:val="20"/>
        </w:rPr>
        <w:t xml:space="preserve">Esse cadastro não é necessário para docentes da UFG ou </w:t>
      </w:r>
      <w:proofErr w:type="spellStart"/>
      <w:r w:rsidR="0056309E" w:rsidRPr="0056309E">
        <w:rPr>
          <w:sz w:val="20"/>
          <w:szCs w:val="20"/>
        </w:rPr>
        <w:t>pós-doutorandos</w:t>
      </w:r>
      <w:proofErr w:type="spellEnd"/>
      <w:r w:rsidR="0056309E" w:rsidRPr="0056309E">
        <w:rPr>
          <w:sz w:val="20"/>
          <w:szCs w:val="20"/>
        </w:rPr>
        <w:t xml:space="preserve"> cadastrados na PRPG/UFG</w:t>
      </w:r>
    </w:p>
    <w:p w14:paraId="271A21F6" w14:textId="77777777" w:rsidR="007D68B2" w:rsidRPr="0056309E" w:rsidRDefault="007D68B2" w:rsidP="00F3688A">
      <w:pPr>
        <w:rPr>
          <w:sz w:val="20"/>
          <w:szCs w:val="20"/>
        </w:rPr>
      </w:pPr>
    </w:p>
    <w:sectPr w:rsidR="007D68B2" w:rsidRPr="0056309E" w:rsidSect="001D6DC0">
      <w:headerReference w:type="default" r:id="rId6"/>
      <w:pgSz w:w="11906" w:h="16838"/>
      <w:pgMar w:top="1418" w:right="1418" w:bottom="130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B2D285" w14:textId="77777777" w:rsidR="00740903" w:rsidRDefault="00740903" w:rsidP="00B611BA">
      <w:pPr>
        <w:spacing w:after="0" w:line="240" w:lineRule="auto"/>
      </w:pPr>
      <w:r>
        <w:separator/>
      </w:r>
    </w:p>
  </w:endnote>
  <w:endnote w:type="continuationSeparator" w:id="0">
    <w:p w14:paraId="637F1ADD" w14:textId="77777777" w:rsidR="00740903" w:rsidRDefault="00740903" w:rsidP="00B611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BF9547" w14:textId="77777777" w:rsidR="00740903" w:rsidRDefault="00740903" w:rsidP="00B611BA">
      <w:pPr>
        <w:spacing w:after="0" w:line="240" w:lineRule="auto"/>
      </w:pPr>
      <w:r>
        <w:separator/>
      </w:r>
    </w:p>
  </w:footnote>
  <w:footnote w:type="continuationSeparator" w:id="0">
    <w:p w14:paraId="18DB62A6" w14:textId="77777777" w:rsidR="00740903" w:rsidRDefault="00740903" w:rsidP="00B611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97EE1" w14:textId="4B04BB1E" w:rsidR="00B611BA" w:rsidRDefault="005E1DD2">
    <w:pPr>
      <w:pStyle w:val="Cabealho"/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76F30277" wp14:editId="31E67B08">
          <wp:simplePos x="0" y="0"/>
          <wp:positionH relativeFrom="margin">
            <wp:posOffset>-481330</wp:posOffset>
          </wp:positionH>
          <wp:positionV relativeFrom="paragraph">
            <wp:posOffset>-304165</wp:posOffset>
          </wp:positionV>
          <wp:extent cx="751205" cy="1073150"/>
          <wp:effectExtent l="0" t="0" r="0" b="0"/>
          <wp:wrapTopAndBottom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arca_UFG_cor_vertical-0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1205" cy="1073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7A143166" wp14:editId="1EC6D181">
          <wp:simplePos x="0" y="0"/>
          <wp:positionH relativeFrom="column">
            <wp:posOffset>5235575</wp:posOffset>
          </wp:positionH>
          <wp:positionV relativeFrom="paragraph">
            <wp:posOffset>-144145</wp:posOffset>
          </wp:positionV>
          <wp:extent cx="1210310" cy="868680"/>
          <wp:effectExtent l="0" t="0" r="8890" b="7620"/>
          <wp:wrapTopAndBottom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6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423" t="26278" r="16423" b="25548"/>
                  <a:stretch/>
                </pic:blipFill>
                <pic:spPr bwMode="auto">
                  <a:xfrm>
                    <a:off x="0" y="0"/>
                    <a:ext cx="1210310" cy="8686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A05DA" w:rsidRPr="00B611BA"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5C68DFBE" wp14:editId="4EBC3EF6">
              <wp:simplePos x="0" y="0"/>
              <wp:positionH relativeFrom="margin">
                <wp:posOffset>222250</wp:posOffset>
              </wp:positionH>
              <wp:positionV relativeFrom="paragraph">
                <wp:posOffset>-110490</wp:posOffset>
              </wp:positionV>
              <wp:extent cx="5232400" cy="1404620"/>
              <wp:effectExtent l="0" t="0" r="0" b="0"/>
              <wp:wrapSquare wrapText="bothSides"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3240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C8BA7B" w14:textId="77777777" w:rsidR="00B611BA" w:rsidRPr="00CA05DA" w:rsidRDefault="00B611BA" w:rsidP="00F44D76">
                          <w:pPr>
                            <w:pStyle w:val="Default"/>
                            <w:jc w:val="center"/>
                          </w:pPr>
                          <w:r w:rsidRPr="00CA05DA">
                            <w:t>UNIVERSIDADE FEDERAL DE GOIÁS</w:t>
                          </w:r>
                        </w:p>
                        <w:p w14:paraId="4CA6CE3C" w14:textId="77777777" w:rsidR="00B611BA" w:rsidRPr="00CA05DA" w:rsidRDefault="00B611BA" w:rsidP="00F44D76">
                          <w:pPr>
                            <w:pStyle w:val="Default"/>
                            <w:jc w:val="center"/>
                          </w:pPr>
                          <w:r w:rsidRPr="00CA05DA">
                            <w:t>PROGRAMA DE PÓS-GRADUAÇÃO EM ECOLOGIA E EVOLUÇÃO</w:t>
                          </w:r>
                        </w:p>
                        <w:p w14:paraId="2F2F1B32" w14:textId="77777777" w:rsidR="00F44D76" w:rsidRDefault="00B611BA" w:rsidP="00F44D76">
                          <w:pPr>
                            <w:spacing w:after="0" w:line="240" w:lineRule="auto"/>
                            <w:jc w:val="center"/>
                          </w:pPr>
                          <w:r>
                            <w:t>ICB IV - Campus II - Goiânia - GO - Fone/Fax: (62) 3521-1203</w:t>
                          </w:r>
                        </w:p>
                        <w:p w14:paraId="3642AD90" w14:textId="4A8A1AB3" w:rsidR="00B611BA" w:rsidRDefault="00B611BA" w:rsidP="00F44D76">
                          <w:pPr>
                            <w:spacing w:after="0" w:line="240" w:lineRule="auto"/>
                            <w:jc w:val="center"/>
                          </w:pPr>
                          <w:r>
                            <w:t>www.ecoevol.ufg.b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68DFBE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margin-left:17.5pt;margin-top:-8.7pt;width:412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" filled="f" stroked="f">
              <v:textbox style="mso-fit-shape-to-text:t">
                <w:txbxContent>
                  <w:p w14:paraId="41C8BA7B" w14:textId="77777777" w:rsidR="00B611BA" w:rsidRPr="00CA05DA" w:rsidRDefault="00B611BA" w:rsidP="00F44D76">
                    <w:pPr>
                      <w:pStyle w:val="Default"/>
                      <w:jc w:val="center"/>
                    </w:pPr>
                    <w:r w:rsidRPr="00CA05DA">
                      <w:t>UNIVERSIDADE FEDERAL DE GOIÁS</w:t>
                    </w:r>
                  </w:p>
                  <w:p w14:paraId="4CA6CE3C" w14:textId="77777777" w:rsidR="00B611BA" w:rsidRPr="00CA05DA" w:rsidRDefault="00B611BA" w:rsidP="00F44D76">
                    <w:pPr>
                      <w:pStyle w:val="Default"/>
                      <w:jc w:val="center"/>
                    </w:pPr>
                    <w:r w:rsidRPr="00CA05DA">
                      <w:t>PROGRAMA DE PÓS-GRADUAÇÃO EM ECOLOGIA E EVOLUÇÃO</w:t>
                    </w:r>
                  </w:p>
                  <w:p w14:paraId="2F2F1B32" w14:textId="77777777" w:rsidR="00F44D76" w:rsidRDefault="00B611BA" w:rsidP="00F44D76">
                    <w:pPr>
                      <w:spacing w:after="0" w:line="240" w:lineRule="auto"/>
                      <w:jc w:val="center"/>
                    </w:pPr>
                    <w:r>
                      <w:t>ICB IV - Campus II - Goiânia - GO - Fone/Fax: (62) 3521-1203</w:t>
                    </w:r>
                  </w:p>
                  <w:p w14:paraId="3642AD90" w14:textId="4A8A1AB3" w:rsidR="00B611BA" w:rsidRDefault="00B611BA" w:rsidP="00F44D76">
                    <w:pPr>
                      <w:spacing w:after="0" w:line="240" w:lineRule="auto"/>
                      <w:jc w:val="center"/>
                    </w:pPr>
                    <w:r>
                      <w:t>www.ecoevol.ufg.br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bIwM7cwN7M0tTBR0lEKTi0uzszPAykwrAUA8x36oiwAAAA="/>
  </w:docVars>
  <w:rsids>
    <w:rsidRoot w:val="00E674D8"/>
    <w:rsid w:val="000A66DC"/>
    <w:rsid w:val="001D6DC0"/>
    <w:rsid w:val="002743ED"/>
    <w:rsid w:val="0056309E"/>
    <w:rsid w:val="005947F2"/>
    <w:rsid w:val="005E047D"/>
    <w:rsid w:val="005E1DD2"/>
    <w:rsid w:val="006152B5"/>
    <w:rsid w:val="00693DBB"/>
    <w:rsid w:val="006B257A"/>
    <w:rsid w:val="00732A71"/>
    <w:rsid w:val="00740903"/>
    <w:rsid w:val="007B09CB"/>
    <w:rsid w:val="007B2EE8"/>
    <w:rsid w:val="007D68B2"/>
    <w:rsid w:val="007F2A5E"/>
    <w:rsid w:val="00895F07"/>
    <w:rsid w:val="00925A26"/>
    <w:rsid w:val="00941E8E"/>
    <w:rsid w:val="00947EB0"/>
    <w:rsid w:val="00994B0F"/>
    <w:rsid w:val="00A55C2E"/>
    <w:rsid w:val="00AE3D34"/>
    <w:rsid w:val="00B0758D"/>
    <w:rsid w:val="00B1532D"/>
    <w:rsid w:val="00B30AA3"/>
    <w:rsid w:val="00B34AB9"/>
    <w:rsid w:val="00B611BA"/>
    <w:rsid w:val="00BE6B2A"/>
    <w:rsid w:val="00C56D8E"/>
    <w:rsid w:val="00C84A55"/>
    <w:rsid w:val="00CA05DA"/>
    <w:rsid w:val="00D61EE3"/>
    <w:rsid w:val="00D80AE6"/>
    <w:rsid w:val="00E151E0"/>
    <w:rsid w:val="00E674D8"/>
    <w:rsid w:val="00F02452"/>
    <w:rsid w:val="00F3688A"/>
    <w:rsid w:val="00F44D76"/>
    <w:rsid w:val="00F87617"/>
    <w:rsid w:val="00FB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7DFCE7B"/>
  <w15:chartTrackingRefBased/>
  <w15:docId w15:val="{8D2427C7-3E65-4C64-A00E-B5459CCF2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B2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B611BA"/>
    <w:pPr>
      <w:tabs>
        <w:tab w:val="center" w:pos="4252"/>
        <w:tab w:val="right" w:pos="8504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CabealhoChar">
    <w:name w:val="Cabeçalho Char"/>
    <w:basedOn w:val="Fontepargpadro"/>
    <w:link w:val="Cabealho"/>
    <w:uiPriority w:val="99"/>
    <w:rsid w:val="00B611BA"/>
  </w:style>
  <w:style w:type="paragraph" w:styleId="Rodap">
    <w:name w:val="footer"/>
    <w:basedOn w:val="Normal"/>
    <w:link w:val="RodapChar"/>
    <w:uiPriority w:val="99"/>
    <w:unhideWhenUsed/>
    <w:rsid w:val="00B611BA"/>
    <w:pPr>
      <w:tabs>
        <w:tab w:val="center" w:pos="4252"/>
        <w:tab w:val="right" w:pos="8504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RodapChar">
    <w:name w:val="Rodapé Char"/>
    <w:basedOn w:val="Fontepargpadro"/>
    <w:link w:val="Rodap"/>
    <w:uiPriority w:val="99"/>
    <w:rsid w:val="00B611BA"/>
  </w:style>
  <w:style w:type="paragraph" w:customStyle="1" w:styleId="Default">
    <w:name w:val="Default"/>
    <w:rsid w:val="00B611B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7B2EE8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7B2EE8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F876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9</Words>
  <Characters>752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Túlio Pacheco Coelho</dc:creator>
  <cp:keywords/>
  <dc:description/>
  <cp:lastModifiedBy>José Alexandre Diniz FIlho</cp:lastModifiedBy>
  <cp:revision>5</cp:revision>
  <cp:lastPrinted>2019-12-11T10:43:00Z</cp:lastPrinted>
  <dcterms:created xsi:type="dcterms:W3CDTF">2020-01-23T12:30:00Z</dcterms:created>
  <dcterms:modified xsi:type="dcterms:W3CDTF">2020-01-23T12:42:00Z</dcterms:modified>
</cp:coreProperties>
</file>